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D03BF" w14:textId="7BDD0009" w:rsidR="00A651A2" w:rsidRDefault="0057786E" w:rsidP="004709AC">
      <w:pPr>
        <w:spacing w:after="253" w:line="259" w:lineRule="auto"/>
        <w:ind w:left="0" w:right="815" w:firstLine="0"/>
        <w:jc w:val="center"/>
        <w:rPr>
          <w:rFonts w:ascii="Arial" w:eastAsia="Arial" w:hAnsi="Arial" w:cs="Arial"/>
          <w:b/>
          <w:color w:val="CC0000"/>
          <w:sz w:val="40"/>
        </w:rPr>
      </w:pPr>
      <w:r>
        <w:rPr>
          <w:rFonts w:ascii="Arial" w:eastAsia="Arial" w:hAnsi="Arial" w:cs="Arial"/>
          <w:b/>
          <w:noProof/>
          <w:color w:val="CC0000"/>
          <w:sz w:val="40"/>
        </w:rPr>
        <w:drawing>
          <wp:anchor distT="0" distB="0" distL="114300" distR="114300" simplePos="0" relativeHeight="251658240" behindDoc="1" locked="0" layoutInCell="1" allowOverlap="1" wp14:anchorId="021FCC22" wp14:editId="1466328B">
            <wp:simplePos x="0" y="0"/>
            <wp:positionH relativeFrom="column">
              <wp:posOffset>230505</wp:posOffset>
            </wp:positionH>
            <wp:positionV relativeFrom="paragraph">
              <wp:posOffset>217805</wp:posOffset>
            </wp:positionV>
            <wp:extent cx="1013460" cy="927735"/>
            <wp:effectExtent l="0" t="0" r="0" b="5715"/>
            <wp:wrapTight wrapText="bothSides">
              <wp:wrapPolygon edited="0">
                <wp:start x="0" y="0"/>
                <wp:lineTo x="0" y="21290"/>
                <wp:lineTo x="21113" y="21290"/>
                <wp:lineTo x="2111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1013460" cy="927735"/>
                    </a:xfrm>
                    <a:prstGeom prst="rect">
                      <a:avLst/>
                    </a:prstGeom>
                  </pic:spPr>
                </pic:pic>
              </a:graphicData>
            </a:graphic>
            <wp14:sizeRelH relativeFrom="page">
              <wp14:pctWidth>0</wp14:pctWidth>
            </wp14:sizeRelH>
            <wp14:sizeRelV relativeFrom="page">
              <wp14:pctHeight>0</wp14:pctHeight>
            </wp14:sizeRelV>
          </wp:anchor>
        </w:drawing>
      </w:r>
    </w:p>
    <w:p w14:paraId="290319AA" w14:textId="2FF801C2" w:rsidR="005B7BF4" w:rsidRDefault="003434C2" w:rsidP="004709AC">
      <w:pPr>
        <w:spacing w:after="253" w:line="259" w:lineRule="auto"/>
        <w:ind w:left="0" w:right="815" w:firstLine="0"/>
        <w:jc w:val="center"/>
      </w:pPr>
      <w:r>
        <w:rPr>
          <w:rFonts w:ascii="Arial" w:eastAsia="Arial" w:hAnsi="Arial" w:cs="Arial"/>
          <w:b/>
          <w:color w:val="CC0000"/>
          <w:sz w:val="40"/>
        </w:rPr>
        <w:t>Truck Driving Championships</w:t>
      </w:r>
      <w:r>
        <w:rPr>
          <w:rFonts w:ascii="Comic Sans MS" w:eastAsia="Comic Sans MS" w:hAnsi="Comic Sans MS" w:cs="Comic Sans MS"/>
          <w:b/>
          <w:sz w:val="44"/>
        </w:rPr>
        <w:t xml:space="preserve"> </w:t>
      </w:r>
    </w:p>
    <w:p w14:paraId="76FC4C92" w14:textId="0138409C" w:rsidR="005B7BF4" w:rsidRDefault="003434C2">
      <w:pPr>
        <w:pStyle w:val="Heading1"/>
      </w:pPr>
      <w:r>
        <w:t xml:space="preserve">Skills Test Timekeeper and Judges Instructions </w:t>
      </w:r>
    </w:p>
    <w:p w14:paraId="2FAA3D56" w14:textId="64691C8A" w:rsidR="00A651A2" w:rsidRPr="00A651A2" w:rsidRDefault="00A651A2" w:rsidP="00A651A2"/>
    <w:p w14:paraId="4812779F" w14:textId="59B6373E" w:rsidR="005B7BF4" w:rsidRDefault="003434C2">
      <w:pPr>
        <w:numPr>
          <w:ilvl w:val="0"/>
          <w:numId w:val="1"/>
        </w:numPr>
        <w:spacing w:after="243"/>
        <w:ind w:hanging="360"/>
      </w:pPr>
      <w:r>
        <w:t xml:space="preserve">The Timekeeper will first verify that the name on the pre-printed score sheet matches the </w:t>
      </w:r>
      <w:r w:rsidR="00FB6058">
        <w:t>Contestant’s name</w:t>
      </w:r>
      <w:r>
        <w:t xml:space="preserve">. </w:t>
      </w:r>
    </w:p>
    <w:p w14:paraId="0783EEE6" w14:textId="35C3754B" w:rsidR="005B7BF4" w:rsidRDefault="003434C2">
      <w:pPr>
        <w:numPr>
          <w:ilvl w:val="0"/>
          <w:numId w:val="1"/>
        </w:numPr>
        <w:spacing w:after="243"/>
        <w:ind w:hanging="360"/>
      </w:pPr>
      <w:r>
        <w:t xml:space="preserve">If a Contestant fails to maintain 3-points of contact when entering </w:t>
      </w:r>
      <w:r>
        <w:rPr>
          <w:u w:val="single" w:color="000000"/>
        </w:rPr>
        <w:t>and/or</w:t>
      </w:r>
      <w:r>
        <w:t xml:space="preserve"> exiting the vehicle, the Timekeeper blackens the </w:t>
      </w:r>
      <w:r w:rsidRPr="00EE5B9B">
        <w:t xml:space="preserve">bubble </w:t>
      </w:r>
      <w:r>
        <w:t>representing a</w:t>
      </w:r>
      <w:r>
        <w:rPr>
          <w:b/>
          <w:bCs/>
        </w:rPr>
        <w:t xml:space="preserve"> C</w:t>
      </w:r>
      <w:r w:rsidRPr="00AC7357">
        <w:rPr>
          <w:b/>
          <w:bCs/>
        </w:rPr>
        <w:t xml:space="preserve">ourse </w:t>
      </w:r>
      <w:r>
        <w:rPr>
          <w:b/>
          <w:bCs/>
        </w:rPr>
        <w:t>D</w:t>
      </w:r>
      <w:r w:rsidRPr="00AC7357">
        <w:rPr>
          <w:b/>
          <w:bCs/>
        </w:rPr>
        <w:t>emerit</w:t>
      </w:r>
      <w:r>
        <w:t xml:space="preserve"> on the score sheet. </w:t>
      </w:r>
    </w:p>
    <w:p w14:paraId="6B70A2C0" w14:textId="0746616A" w:rsidR="005B7BF4" w:rsidRDefault="003434C2">
      <w:pPr>
        <w:numPr>
          <w:ilvl w:val="0"/>
          <w:numId w:val="1"/>
        </w:numPr>
        <w:spacing w:after="243"/>
        <w:ind w:hanging="360"/>
      </w:pPr>
      <w:r>
        <w:t xml:space="preserve">If a Contestant </w:t>
      </w:r>
      <w:r>
        <w:rPr>
          <w:u w:val="single" w:color="000000"/>
        </w:rPr>
        <w:t xml:space="preserve">fails to fasten and keep </w:t>
      </w:r>
      <w:r w:rsidR="00FB6058">
        <w:rPr>
          <w:u w:val="single" w:color="000000"/>
        </w:rPr>
        <w:t>thei</w:t>
      </w:r>
      <w:r>
        <w:rPr>
          <w:u w:val="single" w:color="000000"/>
        </w:rPr>
        <w:t>r seat belt on and worn properly</w:t>
      </w:r>
      <w:r>
        <w:t xml:space="preserve">, the Timekeeper blackens the bubble representing a </w:t>
      </w:r>
      <w:r>
        <w:rPr>
          <w:b/>
        </w:rPr>
        <w:t xml:space="preserve">Course Demerit </w:t>
      </w:r>
      <w:r>
        <w:t xml:space="preserve">on the score sheet. </w:t>
      </w:r>
    </w:p>
    <w:p w14:paraId="0D7167B8" w14:textId="547D8C02" w:rsidR="005B7BF4" w:rsidRDefault="003434C2" w:rsidP="00A651A2">
      <w:pPr>
        <w:numPr>
          <w:ilvl w:val="0"/>
          <w:numId w:val="1"/>
        </w:numPr>
        <w:spacing w:after="0"/>
        <w:ind w:hanging="360"/>
      </w:pPr>
      <w:r>
        <w:t xml:space="preserve">Contestants are required to maintain a </w:t>
      </w:r>
      <w:r>
        <w:rPr>
          <w:u w:val="single" w:color="000000"/>
        </w:rPr>
        <w:t>normal driving position</w:t>
      </w:r>
      <w:r w:rsidR="00EE5B9B">
        <w:rPr>
          <w:u w:val="single" w:color="000000"/>
        </w:rPr>
        <w:t>,</w:t>
      </w:r>
      <w:r>
        <w:t xml:space="preserve"> defined as: </w:t>
      </w:r>
    </w:p>
    <w:p w14:paraId="13CBC19C" w14:textId="097C53AB" w:rsidR="005B7BF4" w:rsidRDefault="003434C2" w:rsidP="00A651A2">
      <w:pPr>
        <w:numPr>
          <w:ilvl w:val="1"/>
          <w:numId w:val="3"/>
        </w:numPr>
        <w:spacing w:after="0"/>
        <w:ind w:hanging="360"/>
      </w:pPr>
      <w:r>
        <w:t xml:space="preserve">The body must remain on the seat </w:t>
      </w:r>
      <w:r>
        <w:rPr>
          <w:u w:val="single" w:color="000000"/>
        </w:rPr>
        <w:t>and</w:t>
      </w:r>
      <w:r>
        <w:t xml:space="preserve"> within the confines of the steering wheel. </w:t>
      </w:r>
    </w:p>
    <w:p w14:paraId="4B4F5CF3" w14:textId="22B703D8" w:rsidR="005B7BF4" w:rsidRDefault="003434C2" w:rsidP="00A651A2">
      <w:pPr>
        <w:numPr>
          <w:ilvl w:val="1"/>
          <w:numId w:val="3"/>
        </w:numPr>
        <w:spacing w:after="0"/>
        <w:ind w:hanging="360"/>
      </w:pPr>
      <w:r>
        <w:t xml:space="preserve">Vehicle doors must remain closed, including step </w:t>
      </w:r>
      <w:proofErr w:type="gramStart"/>
      <w:r>
        <w:t>van</w:t>
      </w:r>
      <w:proofErr w:type="gramEnd"/>
      <w:r>
        <w:t xml:space="preserve">. </w:t>
      </w:r>
    </w:p>
    <w:p w14:paraId="26F42FF6" w14:textId="4775896C" w:rsidR="005B7BF4" w:rsidRDefault="00EE030F" w:rsidP="00A651A2">
      <w:pPr>
        <w:numPr>
          <w:ilvl w:val="1"/>
          <w:numId w:val="3"/>
        </w:numPr>
        <w:spacing w:after="9"/>
        <w:ind w:hanging="360"/>
      </w:pPr>
      <w:r>
        <w:t>Idaho</w:t>
      </w:r>
      <w:r w:rsidR="003434C2">
        <w:t xml:space="preserve"> </w:t>
      </w:r>
      <w:r w:rsidR="003434C2">
        <w:rPr>
          <w:b/>
          <w:u w:val="single" w:color="000000"/>
        </w:rPr>
        <w:t>will not allow</w:t>
      </w:r>
      <w:r w:rsidR="003434C2">
        <w:t xml:space="preserve"> a Contestant to open the driver’s door and lean out of the cab while backing or during pull-ups. This decision is based on SAFETY. </w:t>
      </w:r>
    </w:p>
    <w:p w14:paraId="00E0C172" w14:textId="257146CD" w:rsidR="005B7BF4" w:rsidRDefault="003434C2">
      <w:pPr>
        <w:numPr>
          <w:ilvl w:val="1"/>
          <w:numId w:val="3"/>
        </w:numPr>
        <w:spacing w:after="245"/>
        <w:ind w:hanging="360"/>
      </w:pPr>
      <w:r>
        <w:t xml:space="preserve">During a </w:t>
      </w:r>
      <w:r>
        <w:rPr>
          <w:u w:val="single" w:color="000000"/>
        </w:rPr>
        <w:t>right turn</w:t>
      </w:r>
      <w:r>
        <w:t xml:space="preserve"> problem</w:t>
      </w:r>
      <w:r w:rsidR="00EE5B9B">
        <w:t>,</w:t>
      </w:r>
      <w:r>
        <w:t xml:space="preserve"> the Contestant may place </w:t>
      </w:r>
      <w:r w:rsidR="000C2984">
        <w:t>thei</w:t>
      </w:r>
      <w:r>
        <w:t>r right hand on the passenger seat and look out the rear window</w:t>
      </w:r>
      <w:r w:rsidR="000C2984">
        <w:t>,</w:t>
      </w:r>
      <w:r>
        <w:t xml:space="preserve"> provided </w:t>
      </w:r>
      <w:r w:rsidR="000C2984">
        <w:t>they remain</w:t>
      </w:r>
      <w:r>
        <w:t xml:space="preserve"> seated. </w:t>
      </w:r>
    </w:p>
    <w:p w14:paraId="4969D40E" w14:textId="06BD2492" w:rsidR="005B7BF4" w:rsidRDefault="003434C2">
      <w:pPr>
        <w:numPr>
          <w:ilvl w:val="0"/>
          <w:numId w:val="1"/>
        </w:numPr>
        <w:spacing w:after="243"/>
        <w:ind w:hanging="360"/>
      </w:pPr>
      <w:r>
        <w:t xml:space="preserve">Time starts when the </w:t>
      </w:r>
      <w:r>
        <w:rPr>
          <w:u w:val="single" w:color="000000"/>
        </w:rPr>
        <w:t>front axle</w:t>
      </w:r>
      <w:r>
        <w:t xml:space="preserve"> of the vehicle crosses the start line and ends when the Contestant stops at the end of the course and sounds his/her horn. The time limit is 8 minutes for Step Van and Straight Truck and 10 minutes for all Tractor-Semitrailer classes. </w:t>
      </w:r>
    </w:p>
    <w:p w14:paraId="7BF90C47" w14:textId="7CBE1E83" w:rsidR="005B7BF4" w:rsidRDefault="003434C2">
      <w:pPr>
        <w:numPr>
          <w:ilvl w:val="0"/>
          <w:numId w:val="1"/>
        </w:numPr>
        <w:spacing w:after="261"/>
        <w:ind w:hanging="360"/>
      </w:pPr>
      <w:r>
        <w:t xml:space="preserve">The jurisdiction of the Judges on the first problem begins as soon as the vehicle crosses the start line and ends when the vehicle completely clears the problem. The next set of Judges takes over from there, and so on. Points shall be assessed </w:t>
      </w:r>
      <w:r w:rsidR="000C2984">
        <w:t xml:space="preserve">by </w:t>
      </w:r>
      <w:r>
        <w:t xml:space="preserve">approaching, negotiating, and leaving each problem in accordance with </w:t>
      </w:r>
      <w:r>
        <w:rPr>
          <w:u w:val="single" w:color="000000"/>
        </w:rPr>
        <w:t>the instructions for that problem</w:t>
      </w:r>
      <w:r>
        <w:t xml:space="preserve">. </w:t>
      </w:r>
    </w:p>
    <w:p w14:paraId="1C58FA61" w14:textId="28633835" w:rsidR="005B7BF4" w:rsidRDefault="003434C2">
      <w:pPr>
        <w:ind w:left="1450"/>
      </w:pPr>
      <w:r>
        <w:rPr>
          <w:rFonts w:ascii="Segoe UI Symbol" w:eastAsia="Segoe UI Symbol" w:hAnsi="Segoe UI Symbol" w:cs="Segoe UI Symbol"/>
        </w:rPr>
        <w:t>•</w:t>
      </w:r>
      <w:r>
        <w:rPr>
          <w:rFonts w:ascii="Arial" w:eastAsia="Arial" w:hAnsi="Arial" w:cs="Arial"/>
        </w:rPr>
        <w:t xml:space="preserve"> </w:t>
      </w:r>
      <w:r>
        <w:t xml:space="preserve">The Timekeeper will follow the Contestant being timed throughout the course and will relay the Score Sheet to the Judges for the next problem; stop the time if instructed by the Course Marshal to avoid catching up to a Contestant ahead of them; and stop the Contestant’s time in case of vehicle malfunction. </w:t>
      </w:r>
    </w:p>
    <w:p w14:paraId="1C8A1503" w14:textId="3037F52E" w:rsidR="005B7BF4" w:rsidRDefault="003434C2">
      <w:pPr>
        <w:spacing w:after="168" w:line="259" w:lineRule="auto"/>
        <w:ind w:left="1440" w:firstLine="0"/>
      </w:pPr>
      <w:r>
        <w:t xml:space="preserve"> </w:t>
      </w:r>
    </w:p>
    <w:p w14:paraId="7854C949" w14:textId="4128AEE6" w:rsidR="005B7BF4" w:rsidRDefault="003434C2">
      <w:pPr>
        <w:spacing w:after="0" w:line="259" w:lineRule="auto"/>
        <w:ind w:left="0" w:right="670" w:firstLine="0"/>
        <w:jc w:val="right"/>
      </w:pPr>
      <w:r>
        <w:rPr>
          <w:noProof/>
          <w:sz w:val="22"/>
        </w:rPr>
        <mc:AlternateContent>
          <mc:Choice Requires="wpg">
            <w:drawing>
              <wp:inline distT="0" distB="0" distL="0" distR="0" wp14:anchorId="3DAA651D" wp14:editId="05AA7481">
                <wp:extent cx="5467350" cy="54610"/>
                <wp:effectExtent l="0" t="0" r="0" b="0"/>
                <wp:docPr id="2548" name="Group 2548"/>
                <wp:cNvGraphicFramePr/>
                <a:graphic xmlns:a="http://schemas.openxmlformats.org/drawingml/2006/main">
                  <a:graphicData uri="http://schemas.microsoft.com/office/word/2010/wordprocessingGroup">
                    <wpg:wgp>
                      <wpg:cNvGrpSpPr/>
                      <wpg:grpSpPr>
                        <a:xfrm>
                          <a:off x="0" y="0"/>
                          <a:ext cx="5467350" cy="54610"/>
                          <a:chOff x="0" y="0"/>
                          <a:chExt cx="5467350" cy="54610"/>
                        </a:xfrm>
                      </wpg:grpSpPr>
                      <wps:wsp>
                        <wps:cNvPr id="10" name="Shape 10"/>
                        <wps:cNvSpPr/>
                        <wps:spPr>
                          <a:xfrm>
                            <a:off x="0" y="0"/>
                            <a:ext cx="5467350" cy="54610"/>
                          </a:xfrm>
                          <a:custGeom>
                            <a:avLst/>
                            <a:gdLst/>
                            <a:ahLst/>
                            <a:cxnLst/>
                            <a:rect l="0" t="0" r="0" b="0"/>
                            <a:pathLst>
                              <a:path w="5467350" h="54610">
                                <a:moveTo>
                                  <a:pt x="2733675" y="0"/>
                                </a:moveTo>
                                <a:lnTo>
                                  <a:pt x="5467350" y="27305"/>
                                </a:lnTo>
                                <a:lnTo>
                                  <a:pt x="2733675" y="54610"/>
                                </a:lnTo>
                                <a:lnTo>
                                  <a:pt x="0" y="27305"/>
                                </a:lnTo>
                                <a:lnTo>
                                  <a:pt x="273367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 name="Shape 11"/>
                        <wps:cNvSpPr/>
                        <wps:spPr>
                          <a:xfrm>
                            <a:off x="0" y="0"/>
                            <a:ext cx="5467350" cy="54610"/>
                          </a:xfrm>
                          <a:custGeom>
                            <a:avLst/>
                            <a:gdLst/>
                            <a:ahLst/>
                            <a:cxnLst/>
                            <a:rect l="0" t="0" r="0" b="0"/>
                            <a:pathLst>
                              <a:path w="5467350" h="54610">
                                <a:moveTo>
                                  <a:pt x="0" y="27305"/>
                                </a:moveTo>
                                <a:lnTo>
                                  <a:pt x="2733675" y="0"/>
                                </a:lnTo>
                                <a:lnTo>
                                  <a:pt x="5467350" y="27305"/>
                                </a:lnTo>
                                <a:lnTo>
                                  <a:pt x="2733675" y="5461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D0CBAE9" id="Group 2548" o:spid="_x0000_s1026" style="width:430.5pt;height:4.3pt;mso-position-horizontal-relative:char;mso-position-vertical-relative:line" coordsize="54673,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">
                <v:shape id="Shape 10" o:spid="_x0000_s1027" style="position:absolute;width:54673;height:546;visibility:visible;mso-wrap-style:square;v-text-anchor:top" coordsize="5467350,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" path="m2733675,l5467350,27305,2733675,54610,,27305,2733675,xe" fillcolor="black" stroked="f" strokeweight="0">
                  <v:stroke miterlimit="83231f" joinstyle="miter"/>
                  <v:path arrowok="t" textboxrect="0,0,5467350,54610"/>
                </v:shape>
                <v:shape id="Shape 11" o:spid="_x0000_s1028" style="position:absolute;width:54673;height:546;visibility:visible;mso-wrap-style:square;v-text-anchor:top" coordsize="5467350,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" path="m,27305l2733675,,5467350,27305,2733675,54610,,27305xe" filled="f">
                  <v:stroke miterlimit="83231f" joinstyle="miter"/>
                  <v:path arrowok="t" textboxrect="0,0,5467350,54610"/>
                </v:shape>
                <w10:anchorlock/>
              </v:group>
            </w:pict>
          </mc:Fallback>
        </mc:AlternateContent>
      </w:r>
      <w:r>
        <w:rPr>
          <w:sz w:val="22"/>
        </w:rPr>
        <w:t xml:space="preserve"> </w:t>
      </w:r>
    </w:p>
    <w:p w14:paraId="67BAF45F" w14:textId="77777777" w:rsidR="005B7BF4" w:rsidRDefault="003434C2">
      <w:pPr>
        <w:spacing w:after="0" w:line="259" w:lineRule="auto"/>
        <w:ind w:left="12" w:hanging="10"/>
        <w:jc w:val="center"/>
      </w:pPr>
      <w:r>
        <w:rPr>
          <w:sz w:val="22"/>
        </w:rPr>
        <w:t xml:space="preserve">1 </w:t>
      </w:r>
    </w:p>
    <w:p w14:paraId="18634283" w14:textId="323B56F4" w:rsidR="003434C2" w:rsidRPr="0057786E" w:rsidRDefault="003434C2" w:rsidP="0057786E">
      <w:pPr>
        <w:spacing w:after="0" w:line="259" w:lineRule="auto"/>
        <w:ind w:left="0" w:firstLine="0"/>
      </w:pPr>
      <w:r>
        <w:rPr>
          <w:sz w:val="22"/>
        </w:rPr>
        <w:t xml:space="preserve"> </w:t>
      </w:r>
    </w:p>
    <w:p w14:paraId="5CC02383" w14:textId="33E1AC32" w:rsidR="0057786E" w:rsidRDefault="00EE030F" w:rsidP="00EE030F">
      <w:pPr>
        <w:pStyle w:val="NoSpacing"/>
        <w:ind w:hanging="10"/>
        <w:rPr>
          <w:rFonts w:ascii="Arial" w:eastAsia="Arial" w:hAnsi="Arial" w:cs="Arial"/>
          <w:b/>
          <w:color w:val="CC0000"/>
          <w:sz w:val="40"/>
        </w:rPr>
      </w:pPr>
      <w:r>
        <w:rPr>
          <w:rFonts w:ascii="Arial" w:eastAsia="Arial" w:hAnsi="Arial" w:cs="Arial"/>
          <w:b/>
          <w:noProof/>
          <w:color w:val="CC0000"/>
          <w:sz w:val="40"/>
        </w:rPr>
        <w:lastRenderedPageBreak/>
        <w:drawing>
          <wp:anchor distT="0" distB="0" distL="114300" distR="114300" simplePos="0" relativeHeight="251660288" behindDoc="1" locked="0" layoutInCell="1" allowOverlap="1" wp14:anchorId="6BB4BE84" wp14:editId="6C9C87F7">
            <wp:simplePos x="0" y="0"/>
            <wp:positionH relativeFrom="page">
              <wp:posOffset>1019175</wp:posOffset>
            </wp:positionH>
            <wp:positionV relativeFrom="paragraph">
              <wp:posOffset>47625</wp:posOffset>
            </wp:positionV>
            <wp:extent cx="1013460" cy="927735"/>
            <wp:effectExtent l="0" t="0" r="0" b="5715"/>
            <wp:wrapTight wrapText="bothSides">
              <wp:wrapPolygon edited="0">
                <wp:start x="0" y="0"/>
                <wp:lineTo x="0" y="21290"/>
                <wp:lineTo x="21113" y="21290"/>
                <wp:lineTo x="2111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1013460" cy="92773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CC0000"/>
          <w:sz w:val="40"/>
        </w:rPr>
        <w:t xml:space="preserve">          </w:t>
      </w:r>
      <w:r w:rsidR="0057786E">
        <w:rPr>
          <w:rFonts w:ascii="Arial" w:eastAsia="Arial" w:hAnsi="Arial" w:cs="Arial"/>
          <w:b/>
          <w:color w:val="CC0000"/>
          <w:sz w:val="40"/>
        </w:rPr>
        <w:t xml:space="preserve"> Truck Driving Championships</w:t>
      </w:r>
    </w:p>
    <w:p w14:paraId="33B1DF1E" w14:textId="77777777" w:rsidR="00EE030F" w:rsidRPr="0057786E" w:rsidRDefault="00EE030F" w:rsidP="00EE030F">
      <w:pPr>
        <w:pStyle w:val="NoSpacing"/>
        <w:rPr>
          <w:rFonts w:ascii="Arial" w:eastAsia="Arial" w:hAnsi="Arial" w:cs="Arial"/>
          <w:b/>
          <w:color w:val="CC0000"/>
          <w:sz w:val="40"/>
        </w:rPr>
      </w:pPr>
    </w:p>
    <w:p w14:paraId="53305674" w14:textId="2485D10D" w:rsidR="005B7BF4" w:rsidRDefault="00EE030F">
      <w:pPr>
        <w:spacing w:after="74" w:line="259" w:lineRule="auto"/>
        <w:ind w:left="1418" w:firstLine="0"/>
      </w:pPr>
      <w:r>
        <w:rPr>
          <w:b/>
          <w:sz w:val="32"/>
        </w:rPr>
        <w:t xml:space="preserve">             </w:t>
      </w:r>
      <w:r w:rsidR="003434C2">
        <w:rPr>
          <w:b/>
          <w:sz w:val="32"/>
        </w:rPr>
        <w:t xml:space="preserve">Skills Test Timekeepers and Judge’s Instructions (continued) </w:t>
      </w:r>
    </w:p>
    <w:p w14:paraId="0071854D" w14:textId="77777777" w:rsidR="005B7BF4" w:rsidRDefault="003434C2">
      <w:pPr>
        <w:spacing w:after="327" w:line="259" w:lineRule="auto"/>
        <w:ind w:left="757" w:firstLine="0"/>
        <w:jc w:val="center"/>
      </w:pPr>
      <w:r>
        <w:rPr>
          <w:b/>
          <w:sz w:val="16"/>
        </w:rPr>
        <w:t xml:space="preserve"> </w:t>
      </w:r>
    </w:p>
    <w:p w14:paraId="1E137EB7" w14:textId="77777777" w:rsidR="005B7BF4" w:rsidRDefault="003434C2">
      <w:pPr>
        <w:numPr>
          <w:ilvl w:val="0"/>
          <w:numId w:val="1"/>
        </w:numPr>
        <w:spacing w:after="8"/>
        <w:ind w:hanging="360"/>
      </w:pPr>
      <w:r>
        <w:rPr>
          <w:b/>
        </w:rPr>
        <w:t>IMPORTANT:</w:t>
      </w:r>
      <w:r>
        <w:t xml:space="preserve">  On the first line next to the problem being scored, </w:t>
      </w:r>
      <w:r>
        <w:rPr>
          <w:b/>
        </w:rPr>
        <w:t>Judges</w:t>
      </w:r>
      <w:r>
        <w:t xml:space="preserve"> will blacken the bubble below the </w:t>
      </w:r>
      <w:proofErr w:type="gramStart"/>
      <w:r>
        <w:t>amount</w:t>
      </w:r>
      <w:proofErr w:type="gramEnd"/>
      <w:r>
        <w:t xml:space="preserve"> of points earned; and </w:t>
      </w:r>
      <w:r>
        <w:rPr>
          <w:u w:val="single" w:color="000000"/>
        </w:rPr>
        <w:t>then</w:t>
      </w:r>
      <w:r>
        <w:t xml:space="preserve"> record the deductions on the second line by blackening the bubble next to the applicable deduction.  </w:t>
      </w:r>
    </w:p>
    <w:p w14:paraId="6CF0FE9B" w14:textId="77777777" w:rsidR="005B7BF4" w:rsidRDefault="003434C2">
      <w:pPr>
        <w:spacing w:after="71" w:line="259" w:lineRule="auto"/>
        <w:ind w:left="720" w:firstLine="0"/>
      </w:pPr>
      <w:r>
        <w:t xml:space="preserve"> </w:t>
      </w:r>
    </w:p>
    <w:p w14:paraId="62B33161" w14:textId="7687D303" w:rsidR="005B7BF4" w:rsidRDefault="003434C2">
      <w:pPr>
        <w:spacing w:after="237" w:line="276" w:lineRule="auto"/>
        <w:ind w:left="672" w:hanging="10"/>
        <w:jc w:val="center"/>
      </w:pPr>
      <w:r>
        <w:rPr>
          <w:b/>
          <w:i/>
        </w:rPr>
        <w:t>Timekeepers need to verify the bubbles are filled in and th</w:t>
      </w:r>
      <w:r w:rsidR="00AC7357">
        <w:rPr>
          <w:b/>
          <w:i/>
        </w:rPr>
        <w:t>at all course</w:t>
      </w:r>
      <w:r>
        <w:rPr>
          <w:b/>
          <w:i/>
        </w:rPr>
        <w:t xml:space="preserve"> </w:t>
      </w:r>
      <w:r w:rsidR="00C56F09">
        <w:rPr>
          <w:b/>
          <w:i/>
        </w:rPr>
        <w:t xml:space="preserve">judges </w:t>
      </w:r>
      <w:r w:rsidR="00AC7357">
        <w:rPr>
          <w:b/>
          <w:i/>
        </w:rPr>
        <w:t xml:space="preserve">have </w:t>
      </w:r>
      <w:r>
        <w:rPr>
          <w:b/>
          <w:i/>
        </w:rPr>
        <w:t>initia</w:t>
      </w:r>
      <w:r w:rsidR="00AC7357">
        <w:rPr>
          <w:b/>
          <w:i/>
        </w:rPr>
        <w:t xml:space="preserve">led the score sheet. </w:t>
      </w:r>
    </w:p>
    <w:p w14:paraId="0F7A54A5" w14:textId="02393B11" w:rsidR="005B7BF4" w:rsidRDefault="003434C2">
      <w:pPr>
        <w:numPr>
          <w:ilvl w:val="0"/>
          <w:numId w:val="1"/>
        </w:numPr>
        <w:spacing w:after="245"/>
        <w:ind w:hanging="360"/>
      </w:pPr>
      <w:r>
        <w:t xml:space="preserve">A Contestant exceeding the time limit is allowed two additional minutes to complete their run. The Contestant will receive demerits progressively for each 15 seconds of overtime up to a maximum of 50 points. At the end of the two minutes, the Contestant will be told to proceed to the end of the course. A Contestant that runs out of time </w:t>
      </w:r>
      <w:r>
        <w:rPr>
          <w:u w:val="single" w:color="000000"/>
        </w:rPr>
        <w:t>will</w:t>
      </w:r>
      <w:r>
        <w:t xml:space="preserve"> retain the score earned for problems completed.</w:t>
      </w:r>
      <w:r>
        <w:rPr>
          <w:b/>
          <w:color w:val="C00000"/>
        </w:rPr>
        <w:t xml:space="preserve"> </w:t>
      </w:r>
    </w:p>
    <w:p w14:paraId="630E01D3" w14:textId="51545BE8" w:rsidR="005B7BF4" w:rsidRDefault="003434C2">
      <w:pPr>
        <w:numPr>
          <w:ilvl w:val="0"/>
          <w:numId w:val="1"/>
        </w:numPr>
        <w:ind w:hanging="360"/>
      </w:pPr>
      <w:r>
        <w:t xml:space="preserve">The Timekeeper will be responsible for blackening the bubbles to record the time on the Course </w:t>
      </w:r>
      <w:r>
        <w:rPr>
          <w:u w:val="single" w:color="000000"/>
        </w:rPr>
        <w:t>and</w:t>
      </w:r>
      <w:r>
        <w:t xml:space="preserve"> for marking any Course Demerits. If none, all the zero bubbles must be blackened. Course Demerits will never be more than 300 points</w:t>
      </w:r>
      <w:r w:rsidR="00FB6058">
        <w:t>,</w:t>
      </w:r>
      <w:r>
        <w:t xml:space="preserve"> as a Contestant will never have less than a zero score.  </w:t>
      </w:r>
    </w:p>
    <w:p w14:paraId="2B68EB39" w14:textId="77777777" w:rsidR="005B7BF4" w:rsidRDefault="003434C2">
      <w:pPr>
        <w:spacing w:after="219" w:line="259" w:lineRule="auto"/>
        <w:ind w:left="715" w:hanging="10"/>
      </w:pPr>
      <w:r>
        <w:rPr>
          <w:b/>
        </w:rPr>
        <w:t xml:space="preserve">Course Demerits are: </w:t>
      </w:r>
    </w:p>
    <w:p w14:paraId="7314AEF0" w14:textId="77777777" w:rsidR="005B7BF4" w:rsidRDefault="003434C2">
      <w:pPr>
        <w:ind w:left="720" w:firstLine="0"/>
      </w:pPr>
      <w:r>
        <w:rPr>
          <w:b/>
        </w:rPr>
        <w:t>-25</w:t>
      </w:r>
      <w:r>
        <w:t xml:space="preserve"> points No Seat Belt (fails to fasten, keep on or wear properly) </w:t>
      </w:r>
    </w:p>
    <w:p w14:paraId="7B882718" w14:textId="77777777" w:rsidR="005B7BF4" w:rsidRDefault="003434C2">
      <w:pPr>
        <w:ind w:left="720" w:firstLine="0"/>
      </w:pPr>
      <w:r>
        <w:rPr>
          <w:b/>
        </w:rPr>
        <w:t>-25</w:t>
      </w:r>
      <w:r>
        <w:t xml:space="preserve"> points No 3-Point Contact Entering Vehicle        </w:t>
      </w:r>
      <w:r>
        <w:rPr>
          <w:b/>
        </w:rPr>
        <w:t>-25</w:t>
      </w:r>
      <w:r>
        <w:t xml:space="preserve"> points No 3-Point Contact Exiting Vehicle </w:t>
      </w:r>
    </w:p>
    <w:p w14:paraId="3150B1F1" w14:textId="77777777" w:rsidR="005B7BF4" w:rsidRDefault="003434C2">
      <w:pPr>
        <w:ind w:left="720" w:firstLine="0"/>
      </w:pPr>
      <w:r>
        <w:rPr>
          <w:b/>
        </w:rPr>
        <w:t>-25</w:t>
      </w:r>
      <w:r>
        <w:t xml:space="preserve"> points failing to follow Directions                         </w:t>
      </w:r>
      <w:r>
        <w:rPr>
          <w:b/>
        </w:rPr>
        <w:t>-300</w:t>
      </w:r>
      <w:r>
        <w:t xml:space="preserve"> points Disqualification  </w:t>
      </w:r>
    </w:p>
    <w:p w14:paraId="6C03C591" w14:textId="7E6705BF" w:rsidR="003434C2" w:rsidRDefault="003434C2" w:rsidP="003434C2">
      <w:pPr>
        <w:spacing w:after="289" w:line="276" w:lineRule="auto"/>
        <w:ind w:left="10" w:hanging="10"/>
        <w:jc w:val="center"/>
        <w:rPr>
          <w:b/>
          <w:i/>
        </w:rPr>
      </w:pPr>
      <w:r>
        <w:rPr>
          <w:b/>
          <w:i/>
        </w:rPr>
        <w:t>The Course Marshal has jurisdiction o</w:t>
      </w:r>
      <w:r w:rsidR="00AC7357">
        <w:rPr>
          <w:b/>
          <w:i/>
        </w:rPr>
        <w:t>ver</w:t>
      </w:r>
      <w:r>
        <w:rPr>
          <w:b/>
          <w:i/>
        </w:rPr>
        <w:t xml:space="preserve"> the Skills Test course. Course personnel, hostlers</w:t>
      </w:r>
      <w:r w:rsidR="00AC7357">
        <w:rPr>
          <w:b/>
          <w:i/>
        </w:rPr>
        <w:t>,</w:t>
      </w:r>
      <w:r>
        <w:rPr>
          <w:b/>
          <w:i/>
        </w:rPr>
        <w:t xml:space="preserve"> and Den Mothers</w:t>
      </w:r>
      <w:r w:rsidR="00FB6058">
        <w:rPr>
          <w:b/>
          <w:i/>
        </w:rPr>
        <w:t>/Fathers</w:t>
      </w:r>
      <w:r>
        <w:rPr>
          <w:b/>
          <w:i/>
        </w:rPr>
        <w:t xml:space="preserve"> will direct all questions and concerns to the respective Course Marshal. </w:t>
      </w:r>
    </w:p>
    <w:p w14:paraId="2C67FB2F" w14:textId="2C1BF844" w:rsidR="003434C2" w:rsidRDefault="003434C2">
      <w:pPr>
        <w:spacing w:after="289" w:line="276" w:lineRule="auto"/>
        <w:ind w:left="10" w:hanging="10"/>
        <w:jc w:val="center"/>
        <w:rPr>
          <w:b/>
          <w:i/>
        </w:rPr>
      </w:pPr>
    </w:p>
    <w:p w14:paraId="5FE75587" w14:textId="77777777" w:rsidR="0057786E" w:rsidRDefault="0057786E">
      <w:pPr>
        <w:spacing w:after="289" w:line="276" w:lineRule="auto"/>
        <w:ind w:left="10" w:hanging="10"/>
        <w:jc w:val="center"/>
      </w:pPr>
    </w:p>
    <w:p w14:paraId="15F73749" w14:textId="77777777" w:rsidR="005B7BF4" w:rsidRDefault="003434C2">
      <w:pPr>
        <w:spacing w:after="0" w:line="259" w:lineRule="auto"/>
        <w:ind w:left="0" w:right="670" w:firstLine="0"/>
        <w:jc w:val="right"/>
      </w:pPr>
      <w:r>
        <w:rPr>
          <w:noProof/>
          <w:sz w:val="22"/>
        </w:rPr>
        <mc:AlternateContent>
          <mc:Choice Requires="wpg">
            <w:drawing>
              <wp:inline distT="0" distB="0" distL="0" distR="0" wp14:anchorId="0F7CD2EC" wp14:editId="42B45F7B">
                <wp:extent cx="5467350" cy="54610"/>
                <wp:effectExtent l="0" t="0" r="0" b="0"/>
                <wp:docPr id="2624" name="Group 2624"/>
                <wp:cNvGraphicFramePr/>
                <a:graphic xmlns:a="http://schemas.openxmlformats.org/drawingml/2006/main">
                  <a:graphicData uri="http://schemas.microsoft.com/office/word/2010/wordprocessingGroup">
                    <wpg:wgp>
                      <wpg:cNvGrpSpPr/>
                      <wpg:grpSpPr>
                        <a:xfrm>
                          <a:off x="0" y="0"/>
                          <a:ext cx="5467350" cy="54610"/>
                          <a:chOff x="0" y="0"/>
                          <a:chExt cx="5467350" cy="54610"/>
                        </a:xfrm>
                      </wpg:grpSpPr>
                      <wps:wsp>
                        <wps:cNvPr id="218" name="Shape 218"/>
                        <wps:cNvSpPr/>
                        <wps:spPr>
                          <a:xfrm>
                            <a:off x="0" y="0"/>
                            <a:ext cx="5467350" cy="54610"/>
                          </a:xfrm>
                          <a:custGeom>
                            <a:avLst/>
                            <a:gdLst/>
                            <a:ahLst/>
                            <a:cxnLst/>
                            <a:rect l="0" t="0" r="0" b="0"/>
                            <a:pathLst>
                              <a:path w="5467350" h="54610">
                                <a:moveTo>
                                  <a:pt x="2733675" y="0"/>
                                </a:moveTo>
                                <a:lnTo>
                                  <a:pt x="5467350" y="27305"/>
                                </a:lnTo>
                                <a:lnTo>
                                  <a:pt x="2733675" y="54610"/>
                                </a:lnTo>
                                <a:lnTo>
                                  <a:pt x="0" y="27305"/>
                                </a:lnTo>
                                <a:lnTo>
                                  <a:pt x="273367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19" name="Shape 219"/>
                        <wps:cNvSpPr/>
                        <wps:spPr>
                          <a:xfrm>
                            <a:off x="0" y="0"/>
                            <a:ext cx="5467350" cy="54610"/>
                          </a:xfrm>
                          <a:custGeom>
                            <a:avLst/>
                            <a:gdLst/>
                            <a:ahLst/>
                            <a:cxnLst/>
                            <a:rect l="0" t="0" r="0" b="0"/>
                            <a:pathLst>
                              <a:path w="5467350" h="54610">
                                <a:moveTo>
                                  <a:pt x="0" y="27305"/>
                                </a:moveTo>
                                <a:lnTo>
                                  <a:pt x="2733675" y="0"/>
                                </a:lnTo>
                                <a:lnTo>
                                  <a:pt x="5467350" y="27305"/>
                                </a:lnTo>
                                <a:lnTo>
                                  <a:pt x="2733675" y="5461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5D60C89A" id="Group 2624" o:spid="_x0000_s1026" style="width:430.5pt;height:4.3pt;mso-position-horizontal-relative:char;mso-position-vertical-relative:line" coordsize="54673,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">
                <v:shape id="Shape 218" o:spid="_x0000_s1027" style="position:absolute;width:54673;height:546;visibility:visible;mso-wrap-style:square;v-text-anchor:top" coordsize="5467350,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" path="m2733675,l5467350,27305,2733675,54610,,27305,2733675,xe" fillcolor="black" stroked="f" strokeweight="0">
                  <v:stroke miterlimit="83231f" joinstyle="miter"/>
                  <v:path arrowok="t" textboxrect="0,0,5467350,54610"/>
                </v:shape>
                <v:shape id="Shape 219" o:spid="_x0000_s1028" style="position:absolute;width:54673;height:546;visibility:visible;mso-wrap-style:square;v-text-anchor:top" coordsize="5467350,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" path="m,27305l2733675,,5467350,27305,2733675,54610,,27305xe" filled="f">
                  <v:stroke miterlimit="83231f" joinstyle="miter"/>
                  <v:path arrowok="t" textboxrect="0,0,5467350,54610"/>
                </v:shape>
                <w10:anchorlock/>
              </v:group>
            </w:pict>
          </mc:Fallback>
        </mc:AlternateContent>
      </w:r>
      <w:r>
        <w:rPr>
          <w:sz w:val="22"/>
        </w:rPr>
        <w:t xml:space="preserve"> </w:t>
      </w:r>
    </w:p>
    <w:p w14:paraId="42205DC1" w14:textId="60439201" w:rsidR="005B7BF4" w:rsidRDefault="003434C2" w:rsidP="00A651A2">
      <w:pPr>
        <w:spacing w:after="0" w:line="259" w:lineRule="auto"/>
        <w:ind w:left="12" w:hanging="10"/>
        <w:jc w:val="center"/>
      </w:pPr>
      <w:r>
        <w:rPr>
          <w:sz w:val="22"/>
        </w:rPr>
        <w:t xml:space="preserve">2 </w:t>
      </w:r>
    </w:p>
    <w:sectPr w:rsidR="005B7BF4" w:rsidSect="0057786E">
      <w:pgSz w:w="12240" w:h="15840"/>
      <w:pgMar w:top="864" w:right="1008" w:bottom="1152" w:left="1152"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D4673C"/>
    <w:multiLevelType w:val="hybridMultilevel"/>
    <w:tmpl w:val="64A6ADC8"/>
    <w:lvl w:ilvl="0" w:tplc="80F4B25C">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2846582">
      <w:start w:val="1"/>
      <w:numFmt w:val="bullet"/>
      <w:lvlRestart w:val="0"/>
      <w:lvlText w:val="•"/>
      <w:lvlJc w:val="left"/>
      <w:pPr>
        <w:ind w:left="9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75E91A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4B8C3A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90548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CE6063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C3007F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556AE6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A46CAD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3AEA5835"/>
    <w:multiLevelType w:val="hybridMultilevel"/>
    <w:tmpl w:val="41385644"/>
    <w:lvl w:ilvl="0" w:tplc="C038D2DA">
      <w:start w:val="1"/>
      <w:numFmt w:val="decimal"/>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827E9D8C">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2EC8C8C">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08AD626">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6724834">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04497E4">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54E5514">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B200836">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1483AB8">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6E383170"/>
    <w:multiLevelType w:val="hybridMultilevel"/>
    <w:tmpl w:val="96B04EE8"/>
    <w:lvl w:ilvl="0" w:tplc="9FBC9E74">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AB2E9F6">
      <w:start w:val="1"/>
      <w:numFmt w:val="lowerLetter"/>
      <w:lvlRestart w:val="0"/>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9B83020">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AA41676">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C003520">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DCA3FDA">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070BEA0">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9E66F14">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432F378">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16cid:durableId="1421291516">
    <w:abstractNumId w:val="1"/>
  </w:num>
  <w:num w:numId="2" w16cid:durableId="1452826399">
    <w:abstractNumId w:val="0"/>
  </w:num>
  <w:num w:numId="3" w16cid:durableId="13953970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NrY0szQysrQwNzdR0lEKTi0uzszPAykwrgUAwMAJwSwAAAA="/>
  </w:docVars>
  <w:rsids>
    <w:rsidRoot w:val="005B7BF4"/>
    <w:rsid w:val="00016AEC"/>
    <w:rsid w:val="000C2984"/>
    <w:rsid w:val="003434C2"/>
    <w:rsid w:val="004709AC"/>
    <w:rsid w:val="0057786E"/>
    <w:rsid w:val="005B7BF4"/>
    <w:rsid w:val="00882D65"/>
    <w:rsid w:val="008939F0"/>
    <w:rsid w:val="00A077B4"/>
    <w:rsid w:val="00A651A2"/>
    <w:rsid w:val="00AC7357"/>
    <w:rsid w:val="00C56F09"/>
    <w:rsid w:val="00D37078"/>
    <w:rsid w:val="00EE030F"/>
    <w:rsid w:val="00EE5B9B"/>
    <w:rsid w:val="00FB6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E9C0B"/>
  <w15:docId w15:val="{27DE6033-AB09-4898-B38F-EA2FE4949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9" w:line="268" w:lineRule="auto"/>
      <w:ind w:left="730" w:hanging="37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236"/>
      <w:ind w:right="10"/>
      <w:jc w:val="center"/>
      <w:outlineLvl w:val="0"/>
    </w:pPr>
    <w:rPr>
      <w:rFonts w:ascii="Arial" w:eastAsia="Arial" w:hAnsi="Arial" w:cs="Arial"/>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32"/>
    </w:rPr>
  </w:style>
  <w:style w:type="paragraph" w:styleId="NoSpacing">
    <w:name w:val="No Spacing"/>
    <w:uiPriority w:val="1"/>
    <w:qFormat/>
    <w:rsid w:val="0057786E"/>
    <w:pPr>
      <w:spacing w:after="0" w:line="240" w:lineRule="auto"/>
      <w:ind w:left="730" w:hanging="370"/>
    </w:pPr>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543</Words>
  <Characters>3099</Characters>
  <Application>Microsoft Office Word</Application>
  <DocSecurity>0</DocSecurity>
  <Lines>25</Lines>
  <Paragraphs>7</Paragraphs>
  <ScaleCrop>false</ScaleCrop>
  <Company/>
  <LinksUpToDate>false</LinksUpToDate>
  <CharactersWithSpaces>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LD</dc:creator>
  <cp:keywords/>
  <cp:lastModifiedBy>Seanelle Hanson</cp:lastModifiedBy>
  <cp:revision>7</cp:revision>
  <dcterms:created xsi:type="dcterms:W3CDTF">2023-03-29T22:52:00Z</dcterms:created>
  <dcterms:modified xsi:type="dcterms:W3CDTF">2023-12-26T16:37:00Z</dcterms:modified>
</cp:coreProperties>
</file>